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DEA30E" w14:textId="77777777" w:rsidR="00B04BA2" w:rsidRDefault="009D455E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114300" distR="114300" wp14:anchorId="1A60F749" wp14:editId="14FB6717">
            <wp:extent cx="1374775" cy="565785"/>
            <wp:effectExtent l="0" t="0" r="0" b="0"/>
            <wp:docPr id="1026" name="image1.png" descr="Description: https://www.google.com/a/cpanel/somaiya.edu/images/logo.gif?service=google_gsu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escription: https://www.google.com/a/cpanel/somaiya.edu/images/logo.gif?service=google_gsuit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4775" cy="565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"/>
        <w:tblW w:w="1034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82"/>
        <w:gridCol w:w="1761"/>
        <w:gridCol w:w="3200"/>
      </w:tblGrid>
      <w:tr w:rsidR="00B04BA2" w14:paraId="5CEC8843" w14:textId="77777777" w:rsidTr="00B463DF">
        <w:trPr>
          <w:trHeight w:val="330"/>
          <w:jc w:val="center"/>
        </w:trPr>
        <w:tc>
          <w:tcPr>
            <w:tcW w:w="10343" w:type="dxa"/>
            <w:gridSpan w:val="3"/>
            <w:vAlign w:val="center"/>
          </w:tcPr>
          <w:p w14:paraId="4F16FC88" w14:textId="77777777" w:rsidR="009B02BD" w:rsidRDefault="009B02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51CCCE1" w14:textId="19C90023" w:rsidR="00B04BA2" w:rsidRDefault="009D455E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Maximum Marks: </w:t>
            </w:r>
            <w:r w:rsidR="000C0A4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5</w:t>
            </w:r>
            <w:r w:rsidR="004729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marks      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Examination: </w:t>
            </w:r>
            <w:r w:rsidR="00703B1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TE</w:t>
            </w:r>
            <w:r w:rsidR="006A10B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Exam        </w:t>
            </w:r>
            <w:r w:rsidR="006A10B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 </w:t>
            </w:r>
            <w:r w:rsidR="00FF41E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te: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     </w:t>
            </w:r>
            <w:r w:rsidR="006A10B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ration:</w:t>
            </w:r>
            <w:r w:rsidR="004729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E161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.5</w:t>
            </w:r>
            <w:r w:rsidR="00270D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hours</w:t>
            </w:r>
          </w:p>
        </w:tc>
      </w:tr>
      <w:tr w:rsidR="00B04BA2" w14:paraId="59E19981" w14:textId="77777777" w:rsidTr="00B463DF">
        <w:trPr>
          <w:trHeight w:val="330"/>
          <w:jc w:val="center"/>
        </w:trPr>
        <w:tc>
          <w:tcPr>
            <w:tcW w:w="5382" w:type="dxa"/>
            <w:vAlign w:val="center"/>
          </w:tcPr>
          <w:p w14:paraId="793458D7" w14:textId="1F35F773" w:rsidR="00B04BA2" w:rsidRDefault="009D455E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gramm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code:</w:t>
            </w:r>
            <w:r w:rsidR="00685E2C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AC24E0">
              <w:rPr>
                <w:rFonts w:ascii="Arial" w:eastAsia="Arial" w:hAnsi="Arial" w:cs="Arial"/>
                <w:sz w:val="20"/>
                <w:szCs w:val="20"/>
              </w:rPr>
              <w:t>MBA exec – G&amp;B</w:t>
            </w:r>
          </w:p>
          <w:p w14:paraId="68411C86" w14:textId="7A76FC54" w:rsidR="00B04BA2" w:rsidRDefault="009D455E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gramm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="00685E2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BA</w:t>
            </w:r>
            <w:r w:rsidR="000320A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Exec – G&amp;B</w:t>
            </w:r>
          </w:p>
        </w:tc>
        <w:tc>
          <w:tcPr>
            <w:tcW w:w="1761" w:type="dxa"/>
            <w:vAlign w:val="center"/>
          </w:tcPr>
          <w:p w14:paraId="24F03A97" w14:textId="2B361A5F" w:rsidR="00B04BA2" w:rsidRDefault="009D455E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lass: </w:t>
            </w:r>
          </w:p>
        </w:tc>
        <w:tc>
          <w:tcPr>
            <w:tcW w:w="3200" w:type="dxa"/>
            <w:vAlign w:val="center"/>
          </w:tcPr>
          <w:p w14:paraId="2F047AA3" w14:textId="59D51C56" w:rsidR="00B04BA2" w:rsidRDefault="009D455E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mester</w:t>
            </w:r>
            <w:r w:rsidR="0003731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 w:rsidR="0003731C"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imester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="004729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</w:t>
            </w:r>
            <w:r w:rsidR="00D033B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</w:t>
            </w:r>
          </w:p>
        </w:tc>
      </w:tr>
      <w:tr w:rsidR="00B04BA2" w14:paraId="669BF157" w14:textId="77777777" w:rsidTr="00B463DF">
        <w:trPr>
          <w:jc w:val="center"/>
        </w:trPr>
        <w:tc>
          <w:tcPr>
            <w:tcW w:w="5382" w:type="dxa"/>
            <w:vAlign w:val="center"/>
          </w:tcPr>
          <w:p w14:paraId="3ECABEFB" w14:textId="77777777" w:rsidR="00B04BA2" w:rsidRDefault="009D455E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llege</w:t>
            </w:r>
            <w:r w:rsidR="0083654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="00836546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="0003731C"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 J. Somaiya Institute of Management</w:t>
            </w:r>
          </w:p>
        </w:tc>
        <w:tc>
          <w:tcPr>
            <w:tcW w:w="4961" w:type="dxa"/>
            <w:gridSpan w:val="2"/>
            <w:vAlign w:val="center"/>
          </w:tcPr>
          <w:p w14:paraId="030D8A37" w14:textId="77777777" w:rsidR="00472912" w:rsidRDefault="009D455E" w:rsidP="00472912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Name of the department/Section/Center: </w:t>
            </w:r>
            <w:r w:rsidR="004729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eneral Management</w:t>
            </w:r>
          </w:p>
          <w:p w14:paraId="397C0A17" w14:textId="77777777" w:rsidR="00B04BA2" w:rsidRDefault="00B04BA2" w:rsidP="0003731C">
            <w:pPr>
              <w:spacing w:after="0" w:line="240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4BA2" w14:paraId="1D7C1787" w14:textId="77777777" w:rsidTr="00B463DF">
        <w:trPr>
          <w:jc w:val="center"/>
        </w:trPr>
        <w:tc>
          <w:tcPr>
            <w:tcW w:w="5382" w:type="dxa"/>
            <w:vAlign w:val="center"/>
          </w:tcPr>
          <w:p w14:paraId="07869769" w14:textId="3F2FDF7B" w:rsidR="00B04BA2" w:rsidRDefault="009D455E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urse Code: </w:t>
            </w:r>
          </w:p>
        </w:tc>
        <w:tc>
          <w:tcPr>
            <w:tcW w:w="4961" w:type="dxa"/>
            <w:gridSpan w:val="2"/>
            <w:vAlign w:val="center"/>
          </w:tcPr>
          <w:p w14:paraId="516B53D6" w14:textId="0637568F" w:rsidR="00B04BA2" w:rsidRDefault="009D455E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Name of the Course:   </w:t>
            </w:r>
            <w:r w:rsidR="004729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esign Thinking </w:t>
            </w:r>
            <w:r w:rsidR="004E161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II</w:t>
            </w:r>
          </w:p>
        </w:tc>
      </w:tr>
      <w:tr w:rsidR="00B04BA2" w14:paraId="68B0F3B2" w14:textId="77777777" w:rsidTr="00B463DF">
        <w:trPr>
          <w:jc w:val="center"/>
        </w:trPr>
        <w:tc>
          <w:tcPr>
            <w:tcW w:w="10343" w:type="dxa"/>
            <w:gridSpan w:val="3"/>
            <w:vAlign w:val="center"/>
          </w:tcPr>
          <w:p w14:paraId="3C9F6744" w14:textId="77777777" w:rsidR="00472912" w:rsidRPr="006934D7" w:rsidRDefault="009D455E" w:rsidP="00472912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Instructions: </w:t>
            </w:r>
            <w:r w:rsidR="00472912" w:rsidRPr="006934D7">
              <w:rPr>
                <w:rFonts w:ascii="Times New Roman" w:eastAsia="Times New Roman" w:hAnsi="Times New Roman" w:cs="Times New Roman"/>
                <w:sz w:val="24"/>
                <w:szCs w:val="24"/>
              </w:rPr>
              <w:t>All Questions are compulsory</w:t>
            </w:r>
          </w:p>
          <w:p w14:paraId="4A4971A5" w14:textId="761DF048" w:rsidR="00B04BA2" w:rsidRDefault="00472912" w:rsidP="00472912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934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</w:t>
            </w:r>
          </w:p>
          <w:p w14:paraId="7E99ADE4" w14:textId="77777777" w:rsidR="0003731C" w:rsidRDefault="0003731C" w:rsidP="0003731C">
            <w:pPr>
              <w:spacing w:after="0" w:line="240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781D4D8" w14:textId="77777777" w:rsidR="00B04BA2" w:rsidRDefault="00B04BA2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0"/>
        <w:tblW w:w="10490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8334"/>
        <w:gridCol w:w="1021"/>
      </w:tblGrid>
      <w:tr w:rsidR="00934539" w:rsidRPr="00934539" w14:paraId="178ED81A" w14:textId="77777777" w:rsidTr="006934D7">
        <w:trPr>
          <w:trHeight w:val="833"/>
        </w:trPr>
        <w:tc>
          <w:tcPr>
            <w:tcW w:w="1135" w:type="dxa"/>
          </w:tcPr>
          <w:p w14:paraId="7ACF52DC" w14:textId="77777777" w:rsidR="00B04BA2" w:rsidRPr="00B709BC" w:rsidRDefault="009D455E" w:rsidP="00B709BC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</w:rPr>
            </w:pPr>
            <w:r w:rsidRPr="00B709BC"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8334" w:type="dxa"/>
          </w:tcPr>
          <w:p w14:paraId="7EAAAD71" w14:textId="41BB1A07" w:rsidR="00B04BA2" w:rsidRPr="00B709BC" w:rsidRDefault="00B04BA2" w:rsidP="00B709B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021" w:type="dxa"/>
          </w:tcPr>
          <w:p w14:paraId="74CCBB10" w14:textId="77777777" w:rsidR="00B04BA2" w:rsidRPr="00934539" w:rsidRDefault="009D455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3453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Max.</w:t>
            </w:r>
          </w:p>
          <w:p w14:paraId="6D314E1E" w14:textId="77777777" w:rsidR="00B04BA2" w:rsidRPr="00934539" w:rsidRDefault="009D455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3453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0320A3" w:rsidRPr="00934539" w14:paraId="4172D2DB" w14:textId="77777777" w:rsidTr="00B709BC">
        <w:trPr>
          <w:trHeight w:val="1140"/>
        </w:trPr>
        <w:tc>
          <w:tcPr>
            <w:tcW w:w="1135" w:type="dxa"/>
          </w:tcPr>
          <w:p w14:paraId="5E051304" w14:textId="77777777" w:rsidR="000320A3" w:rsidRPr="00B709BC" w:rsidRDefault="000320A3" w:rsidP="00B709BC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</w:rPr>
            </w:pPr>
            <w:r w:rsidRPr="00B709BC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8334" w:type="dxa"/>
          </w:tcPr>
          <w:p w14:paraId="561120E2" w14:textId="77777777" w:rsidR="000320A3" w:rsidRDefault="00BD349A" w:rsidP="00B709BC">
            <w:pPr>
              <w:shd w:val="clear" w:color="auto" w:fill="FFFFFF"/>
              <w:spacing w:after="0" w:line="240" w:lineRule="auto"/>
              <w:ind w:leftChars="0" w:left="-4" w:firstLineChars="0" w:firstLine="0"/>
              <w:textDirection w:val="lrTb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How </w:t>
            </w:r>
            <w:r w:rsidR="000C0A4B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doe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s th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Problem </w:t>
            </w:r>
            <w:r w:rsidR="000C0A4B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olving</w:t>
            </w:r>
            <w:proofErr w:type="gramEnd"/>
            <w:r w:rsidR="000C0A4B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="000C0A4B" w:rsidRPr="00E70AC8">
              <w:rPr>
                <w:rFonts w:ascii="Times New Roman" w:eastAsia="Times New Roman" w:hAnsi="Times New Roman" w:cs="Times New Roman"/>
                <w:sz w:val="24"/>
                <w:szCs w:val="24"/>
              </w:rPr>
              <w:t>methodolog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</w:t>
            </w:r>
            <w:r w:rsidR="00E14932">
              <w:rPr>
                <w:rFonts w:ascii="Times New Roman" w:eastAsia="Times New Roman" w:hAnsi="Times New Roman" w:cs="Times New Roman"/>
                <w:sz w:val="24"/>
                <w:szCs w:val="24"/>
              </w:rPr>
              <w:t>Design Thinking differ from the Traditional Problem Solving methodology</w:t>
            </w:r>
            <w:r w:rsidR="004E37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? </w:t>
            </w:r>
          </w:p>
          <w:p w14:paraId="0F307A94" w14:textId="50B3F4AA" w:rsidR="004E37A0" w:rsidRDefault="002D4209" w:rsidP="00B709BC">
            <w:pPr>
              <w:shd w:val="clear" w:color="auto" w:fill="FFFFFF"/>
              <w:spacing w:after="0" w:line="240" w:lineRule="auto"/>
              <w:ind w:leftChars="0" w:left="-4" w:firstLineChars="0" w:firstLine="0"/>
              <w:textDirection w:val="lrTb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iscuss the differences </w:t>
            </w:r>
            <w:r w:rsidR="00BF5946">
              <w:rPr>
                <w:rFonts w:ascii="Times New Roman" w:eastAsia="Times New Roman" w:hAnsi="Times New Roman" w:cs="Times New Roman"/>
                <w:sz w:val="24"/>
                <w:szCs w:val="24"/>
              </w:rPr>
              <w:t>with respect t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following </w:t>
            </w:r>
            <w:r w:rsidR="00C532CA">
              <w:rPr>
                <w:rFonts w:ascii="Times New Roman" w:eastAsia="Times New Roman" w:hAnsi="Times New Roman" w:cs="Times New Roman"/>
                <w:sz w:val="24"/>
                <w:szCs w:val="24"/>
              </w:rPr>
              <w:t>areas-</w:t>
            </w:r>
          </w:p>
          <w:p w14:paraId="24C946F2" w14:textId="77777777" w:rsidR="00C532CA" w:rsidRDefault="00C532CA" w:rsidP="00B709BC">
            <w:pPr>
              <w:shd w:val="clear" w:color="auto" w:fill="FFFFFF"/>
              <w:spacing w:after="0" w:line="240" w:lineRule="auto"/>
              <w:ind w:leftChars="0" w:left="-4" w:firstLineChars="0" w:firstLine="0"/>
              <w:textDirection w:val="lrTb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. Focus</w:t>
            </w:r>
          </w:p>
          <w:p w14:paraId="38F8AF40" w14:textId="77777777" w:rsidR="00C532CA" w:rsidRDefault="00C532CA" w:rsidP="00B709BC">
            <w:pPr>
              <w:shd w:val="clear" w:color="auto" w:fill="FFFFFF"/>
              <w:spacing w:after="0" w:line="240" w:lineRule="auto"/>
              <w:ind w:leftChars="0" w:left="-4" w:firstLineChars="0" w:firstLine="0"/>
              <w:textDirection w:val="lrTb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. </w:t>
            </w:r>
            <w:r w:rsidR="00FD01E7">
              <w:rPr>
                <w:rFonts w:ascii="Times New Roman" w:eastAsia="Times New Roman" w:hAnsi="Times New Roman" w:cs="Times New Roman"/>
                <w:sz w:val="24"/>
                <w:szCs w:val="24"/>
              </w:rPr>
              <w:t>Types of Problems</w:t>
            </w:r>
          </w:p>
          <w:p w14:paraId="576EE929" w14:textId="77777777" w:rsidR="00FD01E7" w:rsidRDefault="00FD01E7" w:rsidP="00B709BC">
            <w:pPr>
              <w:shd w:val="clear" w:color="auto" w:fill="FFFFFF"/>
              <w:spacing w:after="0" w:line="240" w:lineRule="auto"/>
              <w:ind w:leftChars="0" w:left="-4" w:firstLineChars="0" w:firstLine="0"/>
              <w:textDirection w:val="lrTb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. </w:t>
            </w:r>
            <w:r w:rsidR="00DB53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cess </w:t>
            </w:r>
          </w:p>
          <w:p w14:paraId="7FF011FA" w14:textId="77777777" w:rsidR="00DB530C" w:rsidRDefault="00DB530C" w:rsidP="00B709BC">
            <w:pPr>
              <w:shd w:val="clear" w:color="auto" w:fill="FFFFFF"/>
              <w:spacing w:after="0" w:line="240" w:lineRule="auto"/>
              <w:ind w:leftChars="0" w:left="-4" w:firstLineChars="0" w:firstLine="0"/>
              <w:textDirection w:val="lrTb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. </w:t>
            </w:r>
            <w:r w:rsidR="002873C2">
              <w:rPr>
                <w:rFonts w:ascii="Times New Roman" w:eastAsia="Times New Roman" w:hAnsi="Times New Roman" w:cs="Times New Roman"/>
                <w:sz w:val="24"/>
                <w:szCs w:val="24"/>
              </w:rPr>
              <w:t>Types of teams</w:t>
            </w:r>
          </w:p>
          <w:p w14:paraId="09BC2217" w14:textId="77777777" w:rsidR="002873C2" w:rsidRDefault="00E20A45" w:rsidP="00B709BC">
            <w:pPr>
              <w:shd w:val="clear" w:color="auto" w:fill="FFFFFF"/>
              <w:spacing w:after="0" w:line="240" w:lineRule="auto"/>
              <w:ind w:leftChars="0" w:left="-4" w:firstLineChars="0" w:firstLine="0"/>
              <w:textDirection w:val="lrTb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. Ambiguity appetite</w:t>
            </w:r>
          </w:p>
          <w:p w14:paraId="595DA1B3" w14:textId="71BA0E1B" w:rsidR="00E20A45" w:rsidRPr="00E70AC8" w:rsidRDefault="00E20A45" w:rsidP="00B709BC">
            <w:pPr>
              <w:shd w:val="clear" w:color="auto" w:fill="FFFFFF"/>
              <w:spacing w:after="0" w:line="240" w:lineRule="auto"/>
              <w:ind w:leftChars="0" w:left="-4" w:firstLineChars="0" w:firstLine="0"/>
              <w:textDirection w:val="lrTb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21" w:type="dxa"/>
          </w:tcPr>
          <w:p w14:paraId="6354A60B" w14:textId="5B156588" w:rsidR="000320A3" w:rsidRPr="00780F47" w:rsidRDefault="000320A3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09B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465D1A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320A3" w:rsidRPr="00934539" w14:paraId="4A8400C3" w14:textId="77777777" w:rsidTr="006934D7">
        <w:trPr>
          <w:trHeight w:val="505"/>
        </w:trPr>
        <w:tc>
          <w:tcPr>
            <w:tcW w:w="1135" w:type="dxa"/>
          </w:tcPr>
          <w:p w14:paraId="29A97D88" w14:textId="0E606255" w:rsidR="000320A3" w:rsidRPr="00B709BC" w:rsidRDefault="000578FE" w:rsidP="00B709BC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8334" w:type="dxa"/>
          </w:tcPr>
          <w:p w14:paraId="66418BF7" w14:textId="527F023B" w:rsidR="000320A3" w:rsidRPr="006934D7" w:rsidRDefault="002344FA" w:rsidP="007959B7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hat do you mean by first Principles</w:t>
            </w:r>
            <w:r w:rsidR="000320A3" w:rsidRPr="00B709B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r w:rsidR="00F7006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thinking and how does it help in </w:t>
            </w:r>
            <w:r w:rsidR="004E37A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understanding the problems? </w:t>
            </w:r>
            <w:r w:rsidR="00F7006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Illustrate with an example.</w:t>
            </w:r>
          </w:p>
        </w:tc>
        <w:tc>
          <w:tcPr>
            <w:tcW w:w="1021" w:type="dxa"/>
          </w:tcPr>
          <w:p w14:paraId="7BA38075" w14:textId="6D857310" w:rsidR="000320A3" w:rsidRPr="00780F47" w:rsidRDefault="004E37A0" w:rsidP="00472912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320A3" w:rsidRPr="00934539" w14:paraId="34C6F77B" w14:textId="77777777" w:rsidTr="006934D7">
        <w:trPr>
          <w:trHeight w:val="840"/>
        </w:trPr>
        <w:tc>
          <w:tcPr>
            <w:tcW w:w="1135" w:type="dxa"/>
          </w:tcPr>
          <w:p w14:paraId="6EB51F25" w14:textId="42B85A83" w:rsidR="000320A3" w:rsidRPr="00B709BC" w:rsidRDefault="00BF5946" w:rsidP="00B709BC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334" w:type="dxa"/>
          </w:tcPr>
          <w:p w14:paraId="0C621DF2" w14:textId="77777777" w:rsidR="000320A3" w:rsidRPr="00B709BC" w:rsidRDefault="000320A3" w:rsidP="00B709BC">
            <w:pPr>
              <w:ind w:leftChars="0" w:left="0" w:firstLineChars="0" w:firstLine="0"/>
              <w:rPr>
                <w:rFonts w:ascii="Times New Roman" w:hAnsi="Times New Roman" w:cs="Times New Roman"/>
              </w:rPr>
            </w:pPr>
            <w:r w:rsidRPr="00B709BC">
              <w:rPr>
                <w:rFonts w:ascii="Times New Roman" w:hAnsi="Times New Roman" w:cs="Times New Roman"/>
              </w:rPr>
              <w:t xml:space="preserve">Write short notes on any two </w:t>
            </w:r>
          </w:p>
          <w:p w14:paraId="071040A7" w14:textId="77777777" w:rsidR="000320A3" w:rsidRDefault="005B6937" w:rsidP="00BF5946">
            <w:pPr>
              <w:spacing w:after="0" w:line="240" w:lineRule="auto"/>
              <w:ind w:leftChars="0" w:left="0" w:firstLineChars="0"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Human Centered appr</w:t>
            </w:r>
            <w:r w:rsidR="00DA794F">
              <w:rPr>
                <w:rFonts w:ascii="Times New Roman" w:hAnsi="Times New Roman" w:cs="Times New Roman"/>
              </w:rPr>
              <w:t xml:space="preserve">oach </w:t>
            </w:r>
          </w:p>
          <w:p w14:paraId="4B07DD87" w14:textId="77777777" w:rsidR="00DA794F" w:rsidRDefault="00DA794F" w:rsidP="00BF5946">
            <w:pPr>
              <w:spacing w:after="0" w:line="240" w:lineRule="auto"/>
              <w:ind w:leftChars="0" w:left="0" w:firstLineChars="0"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Systems thinking</w:t>
            </w:r>
          </w:p>
          <w:p w14:paraId="7EBE0937" w14:textId="77777777" w:rsidR="00DA794F" w:rsidRDefault="00DA794F" w:rsidP="00BF5946">
            <w:pPr>
              <w:spacing w:after="0" w:line="240" w:lineRule="auto"/>
              <w:ind w:leftChars="0" w:left="0" w:firstLineChars="0"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w:r w:rsidR="007959D7">
              <w:rPr>
                <w:rFonts w:ascii="Times New Roman" w:hAnsi="Times New Roman" w:cs="Times New Roman"/>
              </w:rPr>
              <w:t>Ethnography</w:t>
            </w:r>
          </w:p>
          <w:p w14:paraId="45FC151D" w14:textId="3D519B42" w:rsidR="007959D7" w:rsidRPr="006934D7" w:rsidRDefault="007959D7" w:rsidP="00BF5946">
            <w:pPr>
              <w:spacing w:after="0" w:line="240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021" w:type="dxa"/>
          </w:tcPr>
          <w:p w14:paraId="72C2C330" w14:textId="203E0F5F" w:rsidR="000320A3" w:rsidRPr="00780F47" w:rsidRDefault="000320A3" w:rsidP="00270D76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0F4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7959D7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AC8F4B7" w14:textId="77777777" w:rsidR="00B04BA2" w:rsidRPr="00934539" w:rsidRDefault="00B04BA2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</w:p>
    <w:sectPr w:rsidR="00B04BA2" w:rsidRPr="00934539">
      <w:pgSz w:w="11909" w:h="16834"/>
      <w:pgMar w:top="1008" w:right="1440" w:bottom="1008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3226A1"/>
    <w:multiLevelType w:val="hybridMultilevel"/>
    <w:tmpl w:val="E4AC4ABE"/>
    <w:lvl w:ilvl="0" w:tplc="7B38BA42">
      <w:start w:val="1"/>
      <w:numFmt w:val="decimal"/>
      <w:lvlText w:val="%1)"/>
      <w:lvlJc w:val="left"/>
      <w:pPr>
        <w:ind w:left="35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78" w:hanging="360"/>
      </w:pPr>
    </w:lvl>
    <w:lvl w:ilvl="2" w:tplc="4009001B" w:tentative="1">
      <w:start w:val="1"/>
      <w:numFmt w:val="lowerRoman"/>
      <w:lvlText w:val="%3."/>
      <w:lvlJc w:val="right"/>
      <w:pPr>
        <w:ind w:left="1798" w:hanging="180"/>
      </w:pPr>
    </w:lvl>
    <w:lvl w:ilvl="3" w:tplc="4009000F" w:tentative="1">
      <w:start w:val="1"/>
      <w:numFmt w:val="decimal"/>
      <w:lvlText w:val="%4."/>
      <w:lvlJc w:val="left"/>
      <w:pPr>
        <w:ind w:left="2518" w:hanging="360"/>
      </w:pPr>
    </w:lvl>
    <w:lvl w:ilvl="4" w:tplc="40090019" w:tentative="1">
      <w:start w:val="1"/>
      <w:numFmt w:val="lowerLetter"/>
      <w:lvlText w:val="%5."/>
      <w:lvlJc w:val="left"/>
      <w:pPr>
        <w:ind w:left="3238" w:hanging="360"/>
      </w:pPr>
    </w:lvl>
    <w:lvl w:ilvl="5" w:tplc="4009001B" w:tentative="1">
      <w:start w:val="1"/>
      <w:numFmt w:val="lowerRoman"/>
      <w:lvlText w:val="%6."/>
      <w:lvlJc w:val="right"/>
      <w:pPr>
        <w:ind w:left="3958" w:hanging="180"/>
      </w:pPr>
    </w:lvl>
    <w:lvl w:ilvl="6" w:tplc="4009000F" w:tentative="1">
      <w:start w:val="1"/>
      <w:numFmt w:val="decimal"/>
      <w:lvlText w:val="%7."/>
      <w:lvlJc w:val="left"/>
      <w:pPr>
        <w:ind w:left="4678" w:hanging="360"/>
      </w:pPr>
    </w:lvl>
    <w:lvl w:ilvl="7" w:tplc="40090019" w:tentative="1">
      <w:start w:val="1"/>
      <w:numFmt w:val="lowerLetter"/>
      <w:lvlText w:val="%8."/>
      <w:lvlJc w:val="left"/>
      <w:pPr>
        <w:ind w:left="5398" w:hanging="360"/>
      </w:pPr>
    </w:lvl>
    <w:lvl w:ilvl="8" w:tplc="40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F3179B9"/>
    <w:multiLevelType w:val="hybridMultilevel"/>
    <w:tmpl w:val="FD10DE38"/>
    <w:lvl w:ilvl="0" w:tplc="BBDED64E">
      <w:start w:val="1"/>
      <w:numFmt w:val="lowerLetter"/>
      <w:lvlText w:val="%1-"/>
      <w:lvlJc w:val="left"/>
      <w:pPr>
        <w:ind w:left="358" w:hanging="360"/>
      </w:pPr>
    </w:lvl>
    <w:lvl w:ilvl="1" w:tplc="40090019">
      <w:start w:val="1"/>
      <w:numFmt w:val="lowerLetter"/>
      <w:lvlText w:val="%2."/>
      <w:lvlJc w:val="left"/>
      <w:pPr>
        <w:ind w:left="1078" w:hanging="360"/>
      </w:pPr>
    </w:lvl>
    <w:lvl w:ilvl="2" w:tplc="4009001B">
      <w:start w:val="1"/>
      <w:numFmt w:val="lowerRoman"/>
      <w:lvlText w:val="%3."/>
      <w:lvlJc w:val="right"/>
      <w:pPr>
        <w:ind w:left="1798" w:hanging="180"/>
      </w:pPr>
    </w:lvl>
    <w:lvl w:ilvl="3" w:tplc="4009000F">
      <w:start w:val="1"/>
      <w:numFmt w:val="decimal"/>
      <w:lvlText w:val="%4."/>
      <w:lvlJc w:val="left"/>
      <w:pPr>
        <w:ind w:left="2518" w:hanging="360"/>
      </w:pPr>
    </w:lvl>
    <w:lvl w:ilvl="4" w:tplc="40090019">
      <w:start w:val="1"/>
      <w:numFmt w:val="lowerLetter"/>
      <w:lvlText w:val="%5."/>
      <w:lvlJc w:val="left"/>
      <w:pPr>
        <w:ind w:left="3238" w:hanging="360"/>
      </w:pPr>
    </w:lvl>
    <w:lvl w:ilvl="5" w:tplc="4009001B">
      <w:start w:val="1"/>
      <w:numFmt w:val="lowerRoman"/>
      <w:lvlText w:val="%6."/>
      <w:lvlJc w:val="right"/>
      <w:pPr>
        <w:ind w:left="3958" w:hanging="180"/>
      </w:pPr>
    </w:lvl>
    <w:lvl w:ilvl="6" w:tplc="4009000F">
      <w:start w:val="1"/>
      <w:numFmt w:val="decimal"/>
      <w:lvlText w:val="%7."/>
      <w:lvlJc w:val="left"/>
      <w:pPr>
        <w:ind w:left="4678" w:hanging="360"/>
      </w:pPr>
    </w:lvl>
    <w:lvl w:ilvl="7" w:tplc="40090019">
      <w:start w:val="1"/>
      <w:numFmt w:val="lowerLetter"/>
      <w:lvlText w:val="%8."/>
      <w:lvlJc w:val="left"/>
      <w:pPr>
        <w:ind w:left="5398" w:hanging="360"/>
      </w:pPr>
    </w:lvl>
    <w:lvl w:ilvl="8" w:tplc="4009001B">
      <w:start w:val="1"/>
      <w:numFmt w:val="lowerRoman"/>
      <w:lvlText w:val="%9."/>
      <w:lvlJc w:val="right"/>
      <w:pPr>
        <w:ind w:left="6118" w:hanging="180"/>
      </w:pPr>
    </w:lvl>
  </w:abstractNum>
  <w:abstractNum w:abstractNumId="2" w15:restartNumberingAfterBreak="0">
    <w:nsid w:val="147C15EA"/>
    <w:multiLevelType w:val="hybridMultilevel"/>
    <w:tmpl w:val="FFEE138C"/>
    <w:lvl w:ilvl="0" w:tplc="8D6E5FBA">
      <w:start w:val="1"/>
      <w:numFmt w:val="lowerLetter"/>
      <w:lvlText w:val="(%1)"/>
      <w:lvlJc w:val="left"/>
      <w:pPr>
        <w:ind w:left="35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3" w15:restartNumberingAfterBreak="0">
    <w:nsid w:val="37B304B9"/>
    <w:multiLevelType w:val="hybridMultilevel"/>
    <w:tmpl w:val="3B64FA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C70D21"/>
    <w:multiLevelType w:val="hybridMultilevel"/>
    <w:tmpl w:val="B636B77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1244EF"/>
    <w:multiLevelType w:val="hybridMultilevel"/>
    <w:tmpl w:val="38F0D3C0"/>
    <w:lvl w:ilvl="0" w:tplc="04090017">
      <w:start w:val="1"/>
      <w:numFmt w:val="lowerLetter"/>
      <w:lvlText w:val="%1)"/>
      <w:lvlJc w:val="left"/>
      <w:pPr>
        <w:ind w:left="35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38" w:hanging="360"/>
      </w:pPr>
    </w:lvl>
    <w:lvl w:ilvl="2" w:tplc="FFFFFFFF" w:tentative="1">
      <w:start w:val="1"/>
      <w:numFmt w:val="lowerRoman"/>
      <w:lvlText w:val="%3."/>
      <w:lvlJc w:val="right"/>
      <w:pPr>
        <w:ind w:left="2158" w:hanging="180"/>
      </w:pPr>
    </w:lvl>
    <w:lvl w:ilvl="3" w:tplc="FFFFFFFF" w:tentative="1">
      <w:start w:val="1"/>
      <w:numFmt w:val="decimal"/>
      <w:lvlText w:val="%4."/>
      <w:lvlJc w:val="left"/>
      <w:pPr>
        <w:ind w:left="2878" w:hanging="360"/>
      </w:pPr>
    </w:lvl>
    <w:lvl w:ilvl="4" w:tplc="FFFFFFFF" w:tentative="1">
      <w:start w:val="1"/>
      <w:numFmt w:val="lowerLetter"/>
      <w:lvlText w:val="%5."/>
      <w:lvlJc w:val="left"/>
      <w:pPr>
        <w:ind w:left="3598" w:hanging="360"/>
      </w:pPr>
    </w:lvl>
    <w:lvl w:ilvl="5" w:tplc="FFFFFFFF" w:tentative="1">
      <w:start w:val="1"/>
      <w:numFmt w:val="lowerRoman"/>
      <w:lvlText w:val="%6."/>
      <w:lvlJc w:val="right"/>
      <w:pPr>
        <w:ind w:left="4318" w:hanging="180"/>
      </w:pPr>
    </w:lvl>
    <w:lvl w:ilvl="6" w:tplc="FFFFFFFF" w:tentative="1">
      <w:start w:val="1"/>
      <w:numFmt w:val="decimal"/>
      <w:lvlText w:val="%7."/>
      <w:lvlJc w:val="left"/>
      <w:pPr>
        <w:ind w:left="5038" w:hanging="360"/>
      </w:pPr>
    </w:lvl>
    <w:lvl w:ilvl="7" w:tplc="FFFFFFFF" w:tentative="1">
      <w:start w:val="1"/>
      <w:numFmt w:val="lowerLetter"/>
      <w:lvlText w:val="%8."/>
      <w:lvlJc w:val="left"/>
      <w:pPr>
        <w:ind w:left="5758" w:hanging="360"/>
      </w:pPr>
    </w:lvl>
    <w:lvl w:ilvl="8" w:tplc="FFFFFFFF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6" w15:restartNumberingAfterBreak="0">
    <w:nsid w:val="4C1510AD"/>
    <w:multiLevelType w:val="hybridMultilevel"/>
    <w:tmpl w:val="F4B8C076"/>
    <w:lvl w:ilvl="0" w:tplc="8D6E5FBA">
      <w:start w:val="1"/>
      <w:numFmt w:val="lowerLetter"/>
      <w:lvlText w:val="(%1)"/>
      <w:lvlJc w:val="left"/>
      <w:pPr>
        <w:ind w:left="3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7" w15:restartNumberingAfterBreak="0">
    <w:nsid w:val="50242A39"/>
    <w:multiLevelType w:val="hybridMultilevel"/>
    <w:tmpl w:val="22685D74"/>
    <w:lvl w:ilvl="0" w:tplc="C526FE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C214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729A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54F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AF9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E82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E86A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B4D7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EAD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C590F9A"/>
    <w:multiLevelType w:val="hybridMultilevel"/>
    <w:tmpl w:val="60F2A22E"/>
    <w:lvl w:ilvl="0" w:tplc="3DC077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4696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2405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E81A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4B480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B297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C871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BC80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8AD8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01885671">
    <w:abstractNumId w:val="0"/>
  </w:num>
  <w:num w:numId="2" w16cid:durableId="2020037939">
    <w:abstractNumId w:val="2"/>
  </w:num>
  <w:num w:numId="3" w16cid:durableId="14128480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4959299">
    <w:abstractNumId w:val="6"/>
  </w:num>
  <w:num w:numId="5" w16cid:durableId="1174027211">
    <w:abstractNumId w:val="5"/>
  </w:num>
  <w:num w:numId="6" w16cid:durableId="3710813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8324431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748394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77693996">
    <w:abstractNumId w:val="7"/>
  </w:num>
  <w:num w:numId="10" w16cid:durableId="8736200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MjU1NjQzMjM3NrBU0lEKTi0uzszPAykwrwUA5QZemSwAAAA="/>
  </w:docVars>
  <w:rsids>
    <w:rsidRoot w:val="00B04BA2"/>
    <w:rsid w:val="00000339"/>
    <w:rsid w:val="000320A3"/>
    <w:rsid w:val="0003731C"/>
    <w:rsid w:val="000578FE"/>
    <w:rsid w:val="000C0A4B"/>
    <w:rsid w:val="000C52B2"/>
    <w:rsid w:val="000E1223"/>
    <w:rsid w:val="000E1F40"/>
    <w:rsid w:val="00161B16"/>
    <w:rsid w:val="002344FA"/>
    <w:rsid w:val="002457AC"/>
    <w:rsid w:val="00270D76"/>
    <w:rsid w:val="002815F6"/>
    <w:rsid w:val="002873C2"/>
    <w:rsid w:val="002A1010"/>
    <w:rsid w:val="002D4209"/>
    <w:rsid w:val="002F1742"/>
    <w:rsid w:val="00345258"/>
    <w:rsid w:val="003E7FA8"/>
    <w:rsid w:val="00412791"/>
    <w:rsid w:val="00465D1A"/>
    <w:rsid w:val="00472912"/>
    <w:rsid w:val="004A45D5"/>
    <w:rsid w:val="004E1618"/>
    <w:rsid w:val="004E37A0"/>
    <w:rsid w:val="00582889"/>
    <w:rsid w:val="005B6937"/>
    <w:rsid w:val="005D4570"/>
    <w:rsid w:val="00615208"/>
    <w:rsid w:val="006342DC"/>
    <w:rsid w:val="00663236"/>
    <w:rsid w:val="00685E2C"/>
    <w:rsid w:val="006934D7"/>
    <w:rsid w:val="006951F4"/>
    <w:rsid w:val="006A10B7"/>
    <w:rsid w:val="006E65BC"/>
    <w:rsid w:val="00703B10"/>
    <w:rsid w:val="00727DC7"/>
    <w:rsid w:val="00736D7E"/>
    <w:rsid w:val="00752198"/>
    <w:rsid w:val="00771F90"/>
    <w:rsid w:val="00780F47"/>
    <w:rsid w:val="0078715C"/>
    <w:rsid w:val="007959B7"/>
    <w:rsid w:val="007959D7"/>
    <w:rsid w:val="007F1072"/>
    <w:rsid w:val="00816361"/>
    <w:rsid w:val="00823502"/>
    <w:rsid w:val="00836546"/>
    <w:rsid w:val="008874AE"/>
    <w:rsid w:val="00927AF9"/>
    <w:rsid w:val="00934539"/>
    <w:rsid w:val="00947A77"/>
    <w:rsid w:val="009B02BD"/>
    <w:rsid w:val="009D455E"/>
    <w:rsid w:val="009D6624"/>
    <w:rsid w:val="00A126DE"/>
    <w:rsid w:val="00A537A4"/>
    <w:rsid w:val="00AA1BE3"/>
    <w:rsid w:val="00AC24E0"/>
    <w:rsid w:val="00AE15F8"/>
    <w:rsid w:val="00B04BA2"/>
    <w:rsid w:val="00B41C6E"/>
    <w:rsid w:val="00B463DF"/>
    <w:rsid w:val="00B46F5D"/>
    <w:rsid w:val="00B66230"/>
    <w:rsid w:val="00B709BC"/>
    <w:rsid w:val="00B82D23"/>
    <w:rsid w:val="00B90E90"/>
    <w:rsid w:val="00BA0DBE"/>
    <w:rsid w:val="00BB0CBD"/>
    <w:rsid w:val="00BB73F6"/>
    <w:rsid w:val="00BB751F"/>
    <w:rsid w:val="00BC47F7"/>
    <w:rsid w:val="00BD349A"/>
    <w:rsid w:val="00BD6CB2"/>
    <w:rsid w:val="00BF5946"/>
    <w:rsid w:val="00C22B85"/>
    <w:rsid w:val="00C26EF1"/>
    <w:rsid w:val="00C532CA"/>
    <w:rsid w:val="00D033B8"/>
    <w:rsid w:val="00DA794F"/>
    <w:rsid w:val="00DB530C"/>
    <w:rsid w:val="00E14932"/>
    <w:rsid w:val="00E20A45"/>
    <w:rsid w:val="00E36155"/>
    <w:rsid w:val="00E70AC8"/>
    <w:rsid w:val="00F70061"/>
    <w:rsid w:val="00FA5EEB"/>
    <w:rsid w:val="00FD01E7"/>
    <w:rsid w:val="00FF4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AC247B"/>
  <w15:docId w15:val="{D34DBFDC-22DE-4F8A-995F-9B56D8204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0C52B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457AC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3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86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416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25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47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4083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650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1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4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8428">
          <w:marLeft w:val="533"/>
          <w:marRight w:val="0"/>
          <w:marTop w:val="360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3709">
          <w:marLeft w:val="533"/>
          <w:marRight w:val="0"/>
          <w:marTop w:val="360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5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+1L7Q8KrN46WLGI7BHqoFqB9FA==">AMUW2mUEl4ZLdIvpea15MGy6XIUBwjeEAsJ2hXGCWmkY8SqPN7lQ7M3kvupdFRhONmopzTOkZtaBgJt7MoPeb59x5lbenl20Oka99pljYa6XNG9FvKVIX2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9</Words>
  <Characters>808</Characters>
  <Application>Microsoft Office Word</Application>
  <DocSecurity>0</DocSecurity>
  <Lines>5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 T JANGAM</dc:creator>
  <cp:lastModifiedBy>Ashish Mohite</cp:lastModifiedBy>
  <cp:revision>4</cp:revision>
  <cp:lastPrinted>2024-11-29T09:08:00Z</cp:lastPrinted>
  <dcterms:created xsi:type="dcterms:W3CDTF">2024-11-29T09:01:00Z</dcterms:created>
  <dcterms:modified xsi:type="dcterms:W3CDTF">2024-11-29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26b9977ced989524a7c39d19fe3dc4dfcd69d0f5afec74ef3dbd8ccd442e57</vt:lpwstr>
  </property>
</Properties>
</file>